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762736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700571" w14:textId="77777777" w:rsidR="003211B6" w:rsidRDefault="003211B6">
          <w:pPr>
            <w:pStyle w:val="TOCHeading"/>
          </w:pPr>
          <w:r>
            <w:t>Table of Contents</w:t>
          </w:r>
        </w:p>
        <w:p w14:paraId="2F8D8DC1" w14:textId="77777777" w:rsidR="003211B6" w:rsidRDefault="003211B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91324" w:history="1">
            <w:r w:rsidRPr="00361921">
              <w:rPr>
                <w:rStyle w:val="Hyperlink"/>
                <w:rFonts w:eastAsia="Calibri"/>
                <w:noProof/>
              </w:rPr>
              <w:t>Problem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3E673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25" w:history="1">
            <w:r w:rsidR="003211B6" w:rsidRPr="00361921">
              <w:rPr>
                <w:rStyle w:val="Hyperlink"/>
                <w:noProof/>
              </w:rPr>
              <w:t>Architect solution (simplified)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25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1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332CB29A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26" w:history="1">
            <w:r w:rsidR="003211B6" w:rsidRPr="00361921">
              <w:rPr>
                <w:rStyle w:val="Hyperlink"/>
                <w:noProof/>
              </w:rPr>
              <w:t>Preview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26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1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54CC9C34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27" w:history="1">
            <w:r w:rsidR="003211B6" w:rsidRPr="00361921">
              <w:rPr>
                <w:rStyle w:val="Hyperlink"/>
                <w:noProof/>
              </w:rPr>
              <w:t>Software used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27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1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48916410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28" w:history="1">
            <w:r w:rsidR="003211B6" w:rsidRPr="00361921">
              <w:rPr>
                <w:rStyle w:val="Hyperlink"/>
                <w:noProof/>
              </w:rPr>
              <w:t>basic setup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28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1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0CB8863E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29" w:history="1">
            <w:r w:rsidR="003211B6" w:rsidRPr="00361921">
              <w:rPr>
                <w:rStyle w:val="Hyperlink"/>
                <w:noProof/>
                <w:shd w:val="clear" w:color="auto" w:fill="FFFFFF"/>
              </w:rPr>
              <w:t>Missing features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29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2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1E02B67E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30" w:history="1">
            <w:r w:rsidR="003211B6" w:rsidRPr="00361921">
              <w:rPr>
                <w:rStyle w:val="Hyperlink"/>
                <w:noProof/>
                <w:shd w:val="clear" w:color="auto" w:fill="FFFFFF"/>
              </w:rPr>
              <w:t>Enhancements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30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2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691FBB90" w14:textId="77777777" w:rsidR="003211B6" w:rsidRDefault="00E749B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91331" w:history="1">
            <w:r w:rsidR="003211B6" w:rsidRPr="00361921">
              <w:rPr>
                <w:rStyle w:val="Hyperlink"/>
                <w:noProof/>
              </w:rPr>
              <w:t>Copyright notice</w:t>
            </w:r>
            <w:r w:rsidR="003211B6">
              <w:rPr>
                <w:noProof/>
                <w:webHidden/>
              </w:rPr>
              <w:tab/>
            </w:r>
            <w:r w:rsidR="003211B6">
              <w:rPr>
                <w:noProof/>
                <w:webHidden/>
              </w:rPr>
              <w:fldChar w:fldCharType="begin"/>
            </w:r>
            <w:r w:rsidR="003211B6">
              <w:rPr>
                <w:noProof/>
                <w:webHidden/>
              </w:rPr>
              <w:instrText xml:space="preserve"> PAGEREF _Toc5291331 \h </w:instrText>
            </w:r>
            <w:r w:rsidR="003211B6">
              <w:rPr>
                <w:noProof/>
                <w:webHidden/>
              </w:rPr>
            </w:r>
            <w:r w:rsidR="003211B6">
              <w:rPr>
                <w:noProof/>
                <w:webHidden/>
              </w:rPr>
              <w:fldChar w:fldCharType="separate"/>
            </w:r>
            <w:r w:rsidR="003211B6">
              <w:rPr>
                <w:noProof/>
                <w:webHidden/>
              </w:rPr>
              <w:t>2</w:t>
            </w:r>
            <w:r w:rsidR="003211B6">
              <w:rPr>
                <w:noProof/>
                <w:webHidden/>
              </w:rPr>
              <w:fldChar w:fldCharType="end"/>
            </w:r>
          </w:hyperlink>
        </w:p>
        <w:p w14:paraId="016B8192" w14:textId="77777777" w:rsidR="003211B6" w:rsidRDefault="003211B6">
          <w:r>
            <w:rPr>
              <w:b/>
              <w:bCs/>
              <w:noProof/>
            </w:rPr>
            <w:fldChar w:fldCharType="end"/>
          </w:r>
        </w:p>
      </w:sdtContent>
    </w:sdt>
    <w:p w14:paraId="145673FE" w14:textId="77777777" w:rsidR="003211B6" w:rsidRDefault="003211B6">
      <w:pPr>
        <w:rPr>
          <w:rFonts w:asciiTheme="majorHAnsi" w:eastAsia="Calibri" w:hAnsiTheme="majorHAnsi" w:cstheme="majorBidi"/>
          <w:color w:val="2F5496" w:themeColor="accent1" w:themeShade="BF"/>
          <w:sz w:val="26"/>
          <w:szCs w:val="26"/>
        </w:rPr>
      </w:pPr>
      <w:bookmarkStart w:id="0" w:name="_Toc5291324"/>
      <w:r>
        <w:rPr>
          <w:rFonts w:eastAsia="Calibri"/>
        </w:rPr>
        <w:br w:type="page"/>
      </w:r>
    </w:p>
    <w:p w14:paraId="53AC825C" w14:textId="77777777" w:rsidR="00E948FD" w:rsidRDefault="00E948FD" w:rsidP="00E948FD">
      <w:pPr>
        <w:pStyle w:val="Heading2"/>
        <w:rPr>
          <w:rFonts w:eastAsia="Calibri"/>
        </w:rPr>
      </w:pPr>
      <w:r>
        <w:rPr>
          <w:rFonts w:eastAsia="Calibri"/>
        </w:rPr>
        <w:lastRenderedPageBreak/>
        <w:t>Problem description:</w:t>
      </w:r>
      <w:bookmarkEnd w:id="0"/>
      <w:r>
        <w:rPr>
          <w:rFonts w:eastAsia="Calibri"/>
        </w:rPr>
        <w:t xml:space="preserve"> </w:t>
      </w:r>
    </w:p>
    <w:p w14:paraId="1C11D369" w14:textId="723B38BD" w:rsidR="00E948FD" w:rsidRPr="009B085A" w:rsidRDefault="00E948FD" w:rsidP="00E948FD">
      <w:pPr>
        <w:tabs>
          <w:tab w:val="left" w:pos="1260"/>
        </w:tabs>
        <w:jc w:val="both"/>
        <w:rPr>
          <w:rFonts w:ascii="Calibri" w:eastAsia="Calibri" w:hAnsi="Calibri" w:cs="Calibri"/>
        </w:rPr>
      </w:pPr>
      <w:r w:rsidRPr="009B085A">
        <w:rPr>
          <w:rFonts w:ascii="Calibri" w:eastAsia="Calibri" w:hAnsi="Calibri" w:cs="Calibri"/>
        </w:rPr>
        <w:t xml:space="preserve">Create an </w:t>
      </w:r>
      <w:r w:rsidR="00A21037">
        <w:rPr>
          <w:rFonts w:ascii="Calibri" w:eastAsia="Calibri" w:hAnsi="Calibri" w:cs="Calibri"/>
        </w:rPr>
        <w:t>API</w:t>
      </w:r>
      <w:r w:rsidRPr="009B085A">
        <w:rPr>
          <w:rFonts w:ascii="Calibri" w:eastAsia="Calibri" w:hAnsi="Calibri" w:cs="Calibri"/>
        </w:rPr>
        <w:t xml:space="preserve"> that takes a string as input and returns a list of text insights from the top 5 google results of the query generated by those keywords. </w:t>
      </w:r>
    </w:p>
    <w:p w14:paraId="72E825FA" w14:textId="77777777" w:rsidR="00E948FD" w:rsidRDefault="00E948FD" w:rsidP="00E948FD">
      <w:pPr>
        <w:pStyle w:val="Heading2"/>
      </w:pPr>
      <w:bookmarkStart w:id="1" w:name="_Toc5291325"/>
      <w:r>
        <w:t>Architect solution (simplified)</w:t>
      </w:r>
      <w:bookmarkEnd w:id="1"/>
    </w:p>
    <w:p w14:paraId="4F05E8EC" w14:textId="4797B920" w:rsidR="00E948FD" w:rsidRDefault="00E948FD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Flask API + web scraping using python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BeautifulSoap</w:t>
      </w:r>
      <w:proofErr w:type="spellEnd"/>
    </w:p>
    <w:p w14:paraId="22A5DEBD" w14:textId="530066A7" w:rsidR="00A21037" w:rsidRDefault="00A21037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Ref: </w:t>
      </w:r>
      <w:hyperlink r:id="rId6" w:history="1">
        <w:r w:rsidRPr="001F7118">
          <w:rPr>
            <w:rStyle w:val="Hyperlink"/>
            <w:rFonts w:ascii="Arial" w:hAnsi="Arial" w:cs="Arial"/>
            <w:shd w:val="clear" w:color="auto" w:fill="FFFFFF"/>
          </w:rPr>
          <w:t>https://github.com/miguelluiz/vanhack-quiz-C/blob/master/Simplified%20architecture.pptx</w:t>
        </w:r>
      </w:hyperlink>
    </w:p>
    <w:p w14:paraId="30C57E60" w14:textId="77777777" w:rsidR="004961D2" w:rsidRDefault="004961D2">
      <w:r>
        <w:t xml:space="preserve">An API has been provided using Flask on </w:t>
      </w:r>
      <w:hyperlink r:id="rId7" w:history="1">
        <w:r w:rsidRPr="00ED6BAF">
          <w:rPr>
            <w:rStyle w:val="Hyperlink"/>
          </w:rPr>
          <w:t>http://localhost:5000/&lt;url</w:t>
        </w:r>
      </w:hyperlink>
      <w:r>
        <w:t>&gt;</w:t>
      </w:r>
    </w:p>
    <w:p w14:paraId="238DFE25" w14:textId="77777777" w:rsidR="004961D2" w:rsidRDefault="00E948FD" w:rsidP="00E948FD">
      <w:pPr>
        <w:pStyle w:val="Heading2"/>
      </w:pPr>
      <w:bookmarkStart w:id="2" w:name="_Toc5291326"/>
      <w:r>
        <w:t>Preview</w:t>
      </w:r>
      <w:bookmarkEnd w:id="2"/>
    </w:p>
    <w:p w14:paraId="195BA00B" w14:textId="77777777" w:rsidR="004961D2" w:rsidRDefault="004961D2">
      <w:r>
        <w:rPr>
          <w:noProof/>
        </w:rPr>
        <w:drawing>
          <wp:inline distT="0" distB="0" distL="0" distR="0" wp14:anchorId="79B6DF91" wp14:editId="77ABC751">
            <wp:extent cx="5943600" cy="120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78E3A" w14:textId="77777777" w:rsidR="00E948FD" w:rsidRDefault="00E948FD" w:rsidP="00E948FD">
      <w:pPr>
        <w:pStyle w:val="Heading2"/>
      </w:pPr>
      <w:bookmarkStart w:id="3" w:name="_Toc5291327"/>
      <w:r>
        <w:t>Software used</w:t>
      </w:r>
      <w:bookmarkEnd w:id="3"/>
    </w:p>
    <w:p w14:paraId="01B824CF" w14:textId="77777777" w:rsidR="004961D2" w:rsidRDefault="004961D2" w:rsidP="00E948FD">
      <w:pPr>
        <w:pStyle w:val="ListParagraph"/>
        <w:numPr>
          <w:ilvl w:val="0"/>
          <w:numId w:val="3"/>
        </w:numPr>
      </w:pPr>
      <w:r>
        <w:t>It has been tested against Microsoft Edge and Google Chrome</w:t>
      </w:r>
    </w:p>
    <w:p w14:paraId="1068D5AB" w14:textId="77777777" w:rsidR="004961D2" w:rsidRDefault="004961D2">
      <w:r>
        <w:t>Virtual Environment under Windows 10</w:t>
      </w:r>
      <w:r w:rsidR="005B1E44">
        <w:t xml:space="preserve"> (64-bit) using </w:t>
      </w:r>
      <w:r w:rsidR="005B1E44" w:rsidRPr="00E948FD">
        <w:rPr>
          <w:b/>
        </w:rPr>
        <w:t>Python 3.7.3</w:t>
      </w:r>
    </w:p>
    <w:p w14:paraId="20D9CB01" w14:textId="77777777" w:rsidR="004961D2" w:rsidRDefault="004961D2">
      <w:r>
        <w:rPr>
          <w:noProof/>
        </w:rPr>
        <w:drawing>
          <wp:inline distT="0" distB="0" distL="0" distR="0" wp14:anchorId="140A6231" wp14:editId="6D65BDB3">
            <wp:extent cx="5753100" cy="1514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DB396" w14:textId="77777777" w:rsidR="004961D2" w:rsidRDefault="004961D2">
      <w:r>
        <w:t>Required packages (included in requirements.txt)</w:t>
      </w:r>
    </w:p>
    <w:p w14:paraId="65EF739B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beautifulsoup4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4.7.1</w:t>
      </w:r>
    </w:p>
    <w:p w14:paraId="2E32F3A7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bs4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0.0.1</w:t>
      </w:r>
    </w:p>
    <w:p w14:paraId="73BA082F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builtwith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1.3.3</w:t>
      </w:r>
    </w:p>
    <w:p w14:paraId="42D8EDF5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Flask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1.0.2</w:t>
      </w:r>
    </w:p>
    <w:p w14:paraId="172DA5A6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Flask-Compress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1.4.0</w:t>
      </w:r>
    </w:p>
    <w:p w14:paraId="4D389C62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google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2.0.2</w:t>
      </w:r>
    </w:p>
    <w:p w14:paraId="0FD43598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Jinja2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2.10</w:t>
      </w:r>
    </w:p>
    <w:p w14:paraId="5B18C176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requests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2.21.0</w:t>
      </w:r>
    </w:p>
    <w:p w14:paraId="5FC2C360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4961D2">
        <w:rPr>
          <w:rFonts w:ascii="Consolas" w:eastAsia="Times New Roman" w:hAnsi="Consolas" w:cs="Times New Roman"/>
          <w:color w:val="4EC9B0"/>
          <w:sz w:val="21"/>
          <w:szCs w:val="21"/>
        </w:rPr>
        <w:t>soupsieve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4961D2">
        <w:rPr>
          <w:rFonts w:ascii="Consolas" w:eastAsia="Times New Roman" w:hAnsi="Consolas" w:cs="Times New Roman"/>
          <w:color w:val="B5CEA8"/>
          <w:sz w:val="21"/>
          <w:szCs w:val="21"/>
        </w:rPr>
        <w:t>1.9</w:t>
      </w:r>
    </w:p>
    <w:p w14:paraId="4DCE2F36" w14:textId="77777777" w:rsidR="004961D2" w:rsidRDefault="004961D2"/>
    <w:p w14:paraId="79F615B0" w14:textId="77777777" w:rsidR="00A357A9" w:rsidRDefault="00A357A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4" w:name="_Toc5291328"/>
      <w:r>
        <w:br w:type="page"/>
      </w:r>
    </w:p>
    <w:p w14:paraId="70AAF06E" w14:textId="77777777" w:rsidR="00E948FD" w:rsidRDefault="00E948FD" w:rsidP="00E948FD">
      <w:pPr>
        <w:pStyle w:val="Heading2"/>
      </w:pPr>
      <w:r>
        <w:lastRenderedPageBreak/>
        <w:t>basic setup</w:t>
      </w:r>
      <w:bookmarkEnd w:id="4"/>
      <w:r>
        <w:t xml:space="preserve"> </w:t>
      </w:r>
    </w:p>
    <w:p w14:paraId="68D69096" w14:textId="3240B8B8" w:rsidR="00E948FD" w:rsidRDefault="00E948FD" w:rsidP="00E948FD">
      <w:r>
        <w:t xml:space="preserve">Make sure </w:t>
      </w:r>
      <w:r w:rsidRPr="00E948FD">
        <w:rPr>
          <w:noProof/>
        </w:rPr>
        <w:t>Python</w:t>
      </w:r>
      <w:r>
        <w:t xml:space="preserve"> version is 3.7 or higher, then</w:t>
      </w:r>
      <w:r w:rsidR="00986115">
        <w:t>:</w:t>
      </w:r>
    </w:p>
    <w:p w14:paraId="0A75C89A" w14:textId="3F198A9E" w:rsidR="00E948FD" w:rsidRPr="00E948FD" w:rsidRDefault="00E948FD" w:rsidP="00986115">
      <w:pPr>
        <w:pStyle w:val="ListParagraph"/>
        <w:numPr>
          <w:ilvl w:val="0"/>
          <w:numId w:val="3"/>
        </w:numPr>
      </w:pPr>
      <w:r>
        <w:t xml:space="preserve">Download or clone from </w:t>
      </w:r>
      <w:hyperlink r:id="rId10" w:history="1">
        <w:r w:rsidRPr="00A21037">
          <w:rPr>
            <w:rStyle w:val="Hyperlink"/>
          </w:rPr>
          <w:t>GitHub</w:t>
        </w:r>
      </w:hyperlink>
      <w:r>
        <w:t>, then run the following command:</w:t>
      </w:r>
    </w:p>
    <w:p w14:paraId="639D63F5" w14:textId="77777777" w:rsidR="00E948FD" w:rsidRDefault="00E948FD" w:rsidP="00986115">
      <w:pPr>
        <w:pStyle w:val="ListParagraph"/>
        <w:numPr>
          <w:ilvl w:val="0"/>
          <w:numId w:val="3"/>
        </w:numPr>
      </w:pPr>
      <w:r>
        <w:t>pip install -r requirements.txt</w:t>
      </w:r>
    </w:p>
    <w:p w14:paraId="281087B2" w14:textId="77777777" w:rsidR="004961D2" w:rsidRDefault="004961D2">
      <w:r>
        <w:t xml:space="preserve">Note that the google package has been used in order to </w:t>
      </w:r>
      <w:r w:rsidR="005B1E44" w:rsidRPr="005B1E44">
        <w:rPr>
          <w:b/>
        </w:rPr>
        <w:t>search</w:t>
      </w:r>
      <w:r w:rsidRPr="005B1E44">
        <w:rPr>
          <w:b/>
        </w:rPr>
        <w:t xml:space="preserve"> </w:t>
      </w:r>
      <w:r w:rsidR="005B1E44" w:rsidRPr="005B1E44">
        <w:rPr>
          <w:b/>
        </w:rPr>
        <w:t xml:space="preserve">top </w:t>
      </w:r>
      <w:r w:rsidRPr="005B1E44">
        <w:rPr>
          <w:b/>
        </w:rPr>
        <w:t>5 results</w:t>
      </w:r>
      <w:r>
        <w:t xml:space="preserve"> as shown below:</w:t>
      </w:r>
    </w:p>
    <w:p w14:paraId="1D327B67" w14:textId="77777777" w:rsidR="005B1E44" w:rsidRPr="005B1E44" w:rsidRDefault="005B1E44" w:rsidP="005B1E4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1E4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B1E4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1E44">
        <w:rPr>
          <w:rFonts w:ascii="Consolas" w:eastAsia="Times New Roman" w:hAnsi="Consolas" w:cs="Times New Roman"/>
          <w:noProof/>
          <w:color w:val="D4D4D4"/>
          <w:sz w:val="21"/>
          <w:szCs w:val="21"/>
        </w:rPr>
        <w:t>googlesearch</w:t>
      </w:r>
      <w:r w:rsidRPr="005B1E4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B1E4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B1E4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search</w:t>
      </w:r>
    </w:p>
    <w:p w14:paraId="34B4D9B0" w14:textId="77777777" w:rsidR="005B1E44" w:rsidRDefault="005B1E44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10026B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4961D2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4961D2">
        <w:rPr>
          <w:rFonts w:ascii="Consolas" w:eastAsia="Times New Roman" w:hAnsi="Consolas" w:cs="Times New Roman"/>
          <w:color w:val="DCDCAA"/>
          <w:sz w:val="21"/>
          <w:szCs w:val="21"/>
        </w:rPr>
        <w:t>getTopUrls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4961D2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961D2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6396F4E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4961D2">
        <w:rPr>
          <w:rFonts w:ascii="Consolas" w:eastAsia="Times New Roman" w:hAnsi="Consolas" w:cs="Times New Roman"/>
          <w:color w:val="CE9178"/>
          <w:sz w:val="21"/>
          <w:szCs w:val="21"/>
        </w:rPr>
        <w:t>'''</w:t>
      </w:r>
    </w:p>
    <w:p w14:paraId="346FD229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Returns google search after reaching 'n' </w:t>
      </w:r>
      <w:proofErr w:type="spellStart"/>
      <w:r w:rsidRPr="004961D2">
        <w:rPr>
          <w:rFonts w:ascii="Consolas" w:eastAsia="Times New Roman" w:hAnsi="Consolas" w:cs="Times New Roman"/>
          <w:color w:val="CE9178"/>
          <w:sz w:val="21"/>
          <w:szCs w:val="21"/>
        </w:rPr>
        <w:t>urls</w:t>
      </w:r>
      <w:proofErr w:type="spellEnd"/>
    </w:p>
    <w:p w14:paraId="40DE4C08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CE9178"/>
          <w:sz w:val="21"/>
          <w:szCs w:val="21"/>
        </w:rPr>
        <w:t xml:space="preserve">        '''</w:t>
      </w:r>
    </w:p>
    <w:p w14:paraId="2B17A048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_</w:t>
      </w:r>
      <w:proofErr w:type="spell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s</w:t>
      </w:r>
      <w:proofErr w:type="spellEnd"/>
      <w:proofErr w:type="gram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[</w:t>
      </w:r>
      <w:proofErr w:type="gram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46CA7AC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4961D2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961D2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search(</w:t>
      </w:r>
      <w:proofErr w:type="spellStart"/>
      <w:proofErr w:type="gram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961D2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=n):</w:t>
      </w:r>
    </w:p>
    <w:p w14:paraId="17695032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_</w:t>
      </w:r>
      <w:proofErr w:type="spellStart"/>
      <w:proofErr w:type="gram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s.append</w:t>
      </w:r>
      <w:proofErr w:type="spellEnd"/>
      <w:proofErr w:type="gram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</w:t>
      </w:r>
      <w:proofErr w:type="spellEnd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36586B" w14:textId="77777777" w:rsidR="004961D2" w:rsidRPr="004961D2" w:rsidRDefault="004961D2" w:rsidP="004961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4961D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_</w:t>
      </w:r>
      <w:proofErr w:type="spellStart"/>
      <w:r w:rsidRPr="004961D2">
        <w:rPr>
          <w:rFonts w:ascii="Consolas" w:eastAsia="Times New Roman" w:hAnsi="Consolas" w:cs="Times New Roman"/>
          <w:color w:val="D4D4D4"/>
          <w:sz w:val="21"/>
          <w:szCs w:val="21"/>
        </w:rPr>
        <w:t>urls</w:t>
      </w:r>
      <w:proofErr w:type="spellEnd"/>
    </w:p>
    <w:p w14:paraId="45EADAEF" w14:textId="77777777" w:rsidR="004961D2" w:rsidRDefault="004961D2"/>
    <w:p w14:paraId="5DDDE966" w14:textId="77777777" w:rsidR="00EB538A" w:rsidRDefault="00EB538A" w:rsidP="00E948FD">
      <w:pPr>
        <w:pStyle w:val="Heading2"/>
        <w:rPr>
          <w:shd w:val="clear" w:color="auto" w:fill="FFFFFF"/>
        </w:rPr>
      </w:pPr>
      <w:bookmarkStart w:id="5" w:name="_Toc5291329"/>
      <w:r>
        <w:rPr>
          <w:shd w:val="clear" w:color="auto" w:fill="FFFFFF"/>
        </w:rPr>
        <w:t>Missing features</w:t>
      </w:r>
      <w:bookmarkEnd w:id="5"/>
    </w:p>
    <w:p w14:paraId="254FE172" w14:textId="3C2B5CC5" w:rsidR="002956EB" w:rsidRPr="00E948FD" w:rsidRDefault="00EB538A" w:rsidP="00E948FD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hd w:val="clear" w:color="auto" w:fill="FFFFFF"/>
        </w:rPr>
      </w:pPr>
      <w:r w:rsidRPr="00E948FD">
        <w:rPr>
          <w:rFonts w:ascii="Arial" w:hAnsi="Arial" w:cs="Arial"/>
          <w:color w:val="222222"/>
          <w:shd w:val="clear" w:color="auto" w:fill="FFFFFF"/>
        </w:rPr>
        <w:t>Missing</w:t>
      </w:r>
      <w:r w:rsidR="002956EB" w:rsidRPr="00E948FD">
        <w:rPr>
          <w:rFonts w:ascii="Arial" w:hAnsi="Arial" w:cs="Arial"/>
          <w:color w:val="222222"/>
          <w:shd w:val="clear" w:color="auto" w:fill="FFFFFF"/>
        </w:rPr>
        <w:t xml:space="preserve"> getting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source code and images</w:t>
      </w:r>
      <w:r w:rsidR="002956EB" w:rsidRPr="00E948FD">
        <w:rPr>
          <w:rFonts w:ascii="Arial" w:hAnsi="Arial" w:cs="Arial"/>
          <w:color w:val="222222"/>
          <w:shd w:val="clear" w:color="auto" w:fill="FFFFFF"/>
        </w:rPr>
        <w:t xml:space="preserve"> for a given URL</w:t>
      </w:r>
      <w:r w:rsidRPr="00E948FD">
        <w:rPr>
          <w:rFonts w:ascii="Arial" w:hAnsi="Arial" w:cs="Arial"/>
          <w:color w:val="222222"/>
          <w:shd w:val="clear" w:color="auto" w:fill="FFFFFF"/>
        </w:rPr>
        <w:br/>
        <w:t xml:space="preserve">If the webpage </w:t>
      </w:r>
      <w:r w:rsidR="00E749BE">
        <w:rPr>
          <w:rFonts w:ascii="Arial" w:hAnsi="Arial" w:cs="Arial"/>
          <w:color w:val="222222"/>
          <w:shd w:val="clear" w:color="auto" w:fill="FFFFFF"/>
        </w:rPr>
        <w:t xml:space="preserve">has </w:t>
      </w:r>
      <w:r w:rsidR="002956EB" w:rsidRPr="00E948FD">
        <w:rPr>
          <w:rFonts w:ascii="Arial" w:hAnsi="Arial" w:cs="Arial"/>
          <w:color w:val="222222"/>
          <w:shd w:val="clear" w:color="auto" w:fill="FFFFFF"/>
        </w:rPr>
        <w:t>any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source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code and/or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any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image that might help the customer</w:t>
      </w:r>
      <w:r w:rsidR="00E749BE">
        <w:rPr>
          <w:rFonts w:ascii="Arial" w:hAnsi="Arial" w:cs="Arial"/>
          <w:color w:val="222222"/>
          <w:shd w:val="clear" w:color="auto" w:fill="FFFFFF"/>
        </w:rPr>
        <w:t xml:space="preserve"> it will not show at the results.</w:t>
      </w:r>
      <w:bookmarkStart w:id="6" w:name="_GoBack"/>
      <w:bookmarkEnd w:id="6"/>
    </w:p>
    <w:p w14:paraId="0488A1C4" w14:textId="77777777" w:rsidR="002956EB" w:rsidRDefault="002956EB" w:rsidP="00E948FD">
      <w:pPr>
        <w:pStyle w:val="Heading2"/>
        <w:rPr>
          <w:shd w:val="clear" w:color="auto" w:fill="FFFFFF"/>
        </w:rPr>
      </w:pPr>
      <w:bookmarkStart w:id="7" w:name="_Toc5291330"/>
      <w:r>
        <w:rPr>
          <w:shd w:val="clear" w:color="auto" w:fill="FFFFFF"/>
        </w:rPr>
        <w:t>Enhancements</w:t>
      </w:r>
      <w:bookmarkEnd w:id="7"/>
    </w:p>
    <w:p w14:paraId="08B29D65" w14:textId="77777777" w:rsidR="00E948FD" w:rsidRPr="00E948FD" w:rsidRDefault="00E948FD" w:rsidP="00E948FD">
      <w:pPr>
        <w:pStyle w:val="ListParagraph"/>
        <w:numPr>
          <w:ilvl w:val="0"/>
          <w:numId w:val="1"/>
        </w:numPr>
      </w:pPr>
      <w:r w:rsidRPr="00E948FD">
        <w:rPr>
          <w:rFonts w:ascii="Arial" w:hAnsi="Arial" w:cs="Arial"/>
          <w:color w:val="222222"/>
          <w:shd w:val="clear" w:color="auto" w:fill="FFFFFF"/>
        </w:rPr>
        <w:t>Layout needs improvements</w:t>
      </w:r>
      <w:r w:rsidRPr="00E948FD">
        <w:rPr>
          <w:rFonts w:ascii="Arial" w:hAnsi="Arial" w:cs="Arial"/>
          <w:color w:val="222222"/>
          <w:shd w:val="clear" w:color="auto" w:fill="FFFFFF"/>
        </w:rPr>
        <w:br/>
        <w:t xml:space="preserve">The given layout does a very basic </w:t>
      </w:r>
      <w:proofErr w:type="gramStart"/>
      <w:r w:rsidRPr="00E948FD">
        <w:rPr>
          <w:rFonts w:ascii="Arial" w:hAnsi="Arial" w:cs="Arial"/>
          <w:color w:val="222222"/>
          <w:shd w:val="clear" w:color="auto" w:fill="FFFFFF"/>
        </w:rPr>
        <w:t>task,</w:t>
      </w:r>
      <w:proofErr w:type="gramEnd"/>
      <w:r w:rsidRPr="00E948FD">
        <w:rPr>
          <w:rFonts w:ascii="Arial" w:hAnsi="Arial" w:cs="Arial"/>
          <w:color w:val="222222"/>
          <w:shd w:val="clear" w:color="auto" w:fill="FFFFFF"/>
        </w:rPr>
        <w:t xml:space="preserve"> therefore it has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room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to be improved. </w:t>
      </w:r>
      <w:r w:rsidRPr="00E948FD">
        <w:rPr>
          <w:rFonts w:ascii="Arial" w:hAnsi="Arial" w:cs="Arial"/>
          <w:color w:val="222222"/>
          <w:shd w:val="clear" w:color="auto" w:fill="FFFFFF"/>
        </w:rPr>
        <w:br/>
        <w:t>Ex: We do provide lots of links, so it would be worth to limit the number the links and add a bottom to help the user to decide whether he or she wants to see or not</w:t>
      </w:r>
      <w:r w:rsidRPr="00E948FD">
        <w:rPr>
          <w:rFonts w:ascii="Arial" w:hAnsi="Arial" w:cs="Arial"/>
          <w:color w:val="222222"/>
          <w:shd w:val="clear" w:color="auto" w:fill="FFFFFF"/>
        </w:rPr>
        <w:br/>
        <w:t>Ex: Links could also be a real link and it is presented just as a text</w:t>
      </w:r>
    </w:p>
    <w:p w14:paraId="474CE037" w14:textId="77777777" w:rsidR="002956EB" w:rsidRDefault="002956EB" w:rsidP="00E948FD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hd w:val="clear" w:color="auto" w:fill="FFFFFF"/>
        </w:rPr>
      </w:pPr>
      <w:r w:rsidRPr="00E948FD">
        <w:rPr>
          <w:rFonts w:ascii="Arial" w:hAnsi="Arial" w:cs="Arial"/>
          <w:color w:val="222222"/>
          <w:shd w:val="clear" w:color="auto" w:fill="FFFFFF"/>
        </w:rPr>
        <w:t xml:space="preserve">Although </w:t>
      </w:r>
      <w:proofErr w:type="spellStart"/>
      <w:r w:rsidRPr="00E948FD">
        <w:rPr>
          <w:rFonts w:ascii="Arial" w:hAnsi="Arial" w:cs="Arial"/>
          <w:color w:val="222222"/>
          <w:shd w:val="clear" w:color="auto" w:fill="FFFFFF"/>
        </w:rPr>
        <w:t>BeautifulSoup</w:t>
      </w:r>
      <w:proofErr w:type="spellEnd"/>
      <w:r w:rsidRPr="00E948FD">
        <w:rPr>
          <w:rFonts w:ascii="Arial" w:hAnsi="Arial" w:cs="Arial"/>
          <w:color w:val="222222"/>
          <w:shd w:val="clear" w:color="auto" w:fill="FFFFFF"/>
        </w:rPr>
        <w:t xml:space="preserve"> can do most of the tasks at daily bases,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Scrapy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allow the solution to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go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even further</w:t>
      </w:r>
    </w:p>
    <w:p w14:paraId="6B42847B" w14:textId="77777777" w:rsidR="00E948FD" w:rsidRPr="00E948FD" w:rsidRDefault="00E948FD" w:rsidP="00E948FD">
      <w:pPr>
        <w:pStyle w:val="ListParagraph"/>
        <w:rPr>
          <w:rFonts w:ascii="Arial" w:hAnsi="Arial" w:cs="Arial"/>
          <w:color w:val="222222"/>
          <w:shd w:val="clear" w:color="auto" w:fill="FFFFFF"/>
        </w:rPr>
      </w:pPr>
    </w:p>
    <w:p w14:paraId="71E14F1A" w14:textId="77777777" w:rsidR="00E948FD" w:rsidRDefault="002956EB" w:rsidP="00E948FD">
      <w:pPr>
        <w:rPr>
          <w:rFonts w:ascii="Arial" w:hAnsi="Arial" w:cs="Arial"/>
          <w:color w:val="222222"/>
          <w:shd w:val="clear" w:color="auto" w:fill="FFFFFF"/>
        </w:rPr>
      </w:pPr>
      <w:bookmarkStart w:id="8" w:name="_Toc5291331"/>
      <w:r w:rsidRPr="00E948FD">
        <w:rPr>
          <w:rStyle w:val="Heading2Char"/>
        </w:rPr>
        <w:t>Copyright not</w:t>
      </w:r>
      <w:r w:rsidR="00E948FD" w:rsidRPr="00E948FD">
        <w:rPr>
          <w:rStyle w:val="Heading2Char"/>
        </w:rPr>
        <w:t>ice</w:t>
      </w:r>
      <w:bookmarkEnd w:id="8"/>
    </w:p>
    <w:p w14:paraId="6BA4925A" w14:textId="77777777" w:rsidR="002956EB" w:rsidRPr="00E948FD" w:rsidRDefault="002956EB" w:rsidP="00E948FD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E948FD">
        <w:rPr>
          <w:rFonts w:ascii="Arial" w:hAnsi="Arial" w:cs="Arial"/>
          <w:color w:val="222222"/>
          <w:shd w:val="clear" w:color="auto" w:fill="FFFFFF"/>
        </w:rPr>
        <w:t xml:space="preserve">Since there are sites that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have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E948FD">
        <w:rPr>
          <w:rFonts w:ascii="Arial" w:hAnsi="Arial" w:cs="Arial"/>
          <w:noProof/>
          <w:color w:val="222222"/>
          <w:shd w:val="clear" w:color="auto" w:fill="FFFFFF"/>
        </w:rPr>
        <w:t>strong restrictions</w:t>
      </w:r>
      <w:r w:rsidRPr="00E948FD">
        <w:rPr>
          <w:rFonts w:ascii="Arial" w:hAnsi="Arial" w:cs="Arial"/>
          <w:color w:val="222222"/>
          <w:shd w:val="clear" w:color="auto" w:fill="FFFFFF"/>
        </w:rPr>
        <w:t xml:space="preserve"> against scrapping, in a real solution, this issue should be taken care </w:t>
      </w:r>
    </w:p>
    <w:p w14:paraId="238F74EB" w14:textId="77777777" w:rsidR="002956EB" w:rsidRDefault="002956EB">
      <w:pPr>
        <w:rPr>
          <w:rFonts w:ascii="Arial" w:hAnsi="Arial" w:cs="Arial"/>
          <w:color w:val="222222"/>
          <w:shd w:val="clear" w:color="auto" w:fill="FFFFFF"/>
        </w:rPr>
      </w:pPr>
    </w:p>
    <w:p w14:paraId="51851657" w14:textId="77777777" w:rsidR="002956EB" w:rsidRPr="00EB538A" w:rsidRDefault="002956EB">
      <w:pPr>
        <w:rPr>
          <w:rFonts w:ascii="Arial" w:hAnsi="Arial" w:cs="Arial"/>
          <w:color w:val="222222"/>
          <w:shd w:val="clear" w:color="auto" w:fill="FFFFFF"/>
        </w:rPr>
      </w:pPr>
    </w:p>
    <w:sectPr w:rsidR="002956EB" w:rsidRPr="00EB53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A4B0B"/>
    <w:multiLevelType w:val="hybridMultilevel"/>
    <w:tmpl w:val="643EF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A10F5"/>
    <w:multiLevelType w:val="hybridMultilevel"/>
    <w:tmpl w:val="10841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448DF"/>
    <w:multiLevelType w:val="hybridMultilevel"/>
    <w:tmpl w:val="0A301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MDQ1MDM1NTEytTBV0lEKTi0uzszPAykwqgUAwodwDSwAAAA="/>
  </w:docVars>
  <w:rsids>
    <w:rsidRoot w:val="004961D2"/>
    <w:rsid w:val="00276049"/>
    <w:rsid w:val="002956EB"/>
    <w:rsid w:val="003211B6"/>
    <w:rsid w:val="004961D2"/>
    <w:rsid w:val="005B1E44"/>
    <w:rsid w:val="00986115"/>
    <w:rsid w:val="00A21037"/>
    <w:rsid w:val="00A357A9"/>
    <w:rsid w:val="00D57C3A"/>
    <w:rsid w:val="00E749BE"/>
    <w:rsid w:val="00E948FD"/>
    <w:rsid w:val="00EB5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C94F9"/>
  <w15:chartTrackingRefBased/>
  <w15:docId w15:val="{A4068251-625F-4D83-AF55-B2B5E111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11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8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48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48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61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1D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1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1D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948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948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48F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948F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211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211B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211B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7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0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localhost:5000/%3curl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iguelluiz/vanhack-quiz-C/blob/master/Simplified%20architecture.pptx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miguelluiz/vanhack-quiz-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DDC0BE-84B4-4C40-8536-C15232920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almeida</dc:creator>
  <cp:keywords/>
  <dc:description/>
  <cp:lastModifiedBy>miguel almeida</cp:lastModifiedBy>
  <cp:revision>5</cp:revision>
  <dcterms:created xsi:type="dcterms:W3CDTF">2019-04-04T19:24:00Z</dcterms:created>
  <dcterms:modified xsi:type="dcterms:W3CDTF">2019-04-04T21:43:00Z</dcterms:modified>
</cp:coreProperties>
</file>